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98C46A" w14:textId="7BB8FB19" w:rsidR="00977581" w:rsidRDefault="008B3710" w:rsidP="007E1A29">
      <w:pPr>
        <w:pStyle w:val="NoSpacing"/>
        <w:spacing w:line="276" w:lineRule="auto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[Your Name]</w:t>
      </w:r>
    </w:p>
    <w:p w14:paraId="5BE7611A" w14:textId="34B98D94" w:rsidR="008B3710" w:rsidRDefault="008B3710" w:rsidP="007E1A29">
      <w:pPr>
        <w:pStyle w:val="NoSpacing"/>
        <w:spacing w:line="276" w:lineRule="auto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[Your Organization</w:t>
      </w:r>
      <w:r w:rsidR="009E0326">
        <w:rPr>
          <w:b/>
          <w:bCs/>
          <w:sz w:val="24"/>
          <w:szCs w:val="24"/>
        </w:rPr>
        <w:t xml:space="preserve"> and Title, if applicable. You can also include your Ward here.]</w:t>
      </w:r>
    </w:p>
    <w:p w14:paraId="1511B8C5" w14:textId="2E5E12DA" w:rsidR="009E0326" w:rsidRDefault="009E0326" w:rsidP="007E1A29">
      <w:pPr>
        <w:pStyle w:val="NoSpacing"/>
        <w:spacing w:line="276" w:lineRule="auto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[</w:t>
      </w:r>
      <w:r w:rsidR="001B15C9">
        <w:rPr>
          <w:b/>
          <w:bCs/>
          <w:sz w:val="24"/>
          <w:szCs w:val="24"/>
        </w:rPr>
        <w:t>N</w:t>
      </w:r>
      <w:r>
        <w:rPr>
          <w:b/>
          <w:bCs/>
          <w:sz w:val="24"/>
          <w:szCs w:val="24"/>
        </w:rPr>
        <w:t xml:space="preserve">ame of the hearing. Ex: </w:t>
      </w:r>
      <w:r w:rsidR="001B15C9">
        <w:rPr>
          <w:b/>
          <w:bCs/>
          <w:sz w:val="24"/>
          <w:szCs w:val="24"/>
        </w:rPr>
        <w:t>FY25 Budget Hearing for the Department on Disability Services]</w:t>
      </w:r>
    </w:p>
    <w:p w14:paraId="11EB5865" w14:textId="2926EABE" w:rsidR="001B15C9" w:rsidRDefault="001B15C9" w:rsidP="007E1A29">
      <w:pPr>
        <w:pStyle w:val="NoSpacing"/>
        <w:spacing w:line="276" w:lineRule="auto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[</w:t>
      </w:r>
      <w:r w:rsidR="001E40BC">
        <w:rPr>
          <w:b/>
          <w:bCs/>
          <w:sz w:val="24"/>
          <w:szCs w:val="24"/>
        </w:rPr>
        <w:t>Name of the Committee. Ex: Committee on Facilities and Family Services]</w:t>
      </w:r>
    </w:p>
    <w:p w14:paraId="3598C46D" w14:textId="3F66456A" w:rsidR="00977581" w:rsidRPr="00347EC7" w:rsidRDefault="00FA1B3D" w:rsidP="00FA1B3D">
      <w:pPr>
        <w:pStyle w:val="NoSpacing"/>
        <w:pBdr>
          <w:bottom w:val="single" w:sz="4" w:space="1" w:color="auto"/>
        </w:pBdr>
        <w:spacing w:line="276" w:lineRule="auto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[Date]</w:t>
      </w:r>
    </w:p>
    <w:p w14:paraId="11C85AF1" w14:textId="77777777" w:rsidR="00347EC7" w:rsidRDefault="00347EC7" w:rsidP="005C23F6">
      <w:pPr>
        <w:spacing w:after="0"/>
        <w:rPr>
          <w:rFonts w:cstheme="minorHAnsi"/>
          <w:sz w:val="24"/>
          <w:szCs w:val="24"/>
        </w:rPr>
      </w:pPr>
    </w:p>
    <w:p w14:paraId="71E7BAC0" w14:textId="5644F601" w:rsidR="0059730B" w:rsidRDefault="00977581" w:rsidP="007E1A29">
      <w:pPr>
        <w:rPr>
          <w:rFonts w:cstheme="minorHAnsi"/>
          <w:sz w:val="24"/>
          <w:szCs w:val="24"/>
        </w:rPr>
      </w:pPr>
      <w:r w:rsidRPr="00347EC7">
        <w:rPr>
          <w:rFonts w:cstheme="minorHAnsi"/>
          <w:sz w:val="24"/>
          <w:szCs w:val="24"/>
        </w:rPr>
        <w:t xml:space="preserve">Good </w:t>
      </w:r>
      <w:r w:rsidR="00C91C67">
        <w:rPr>
          <w:rFonts w:cstheme="minorHAnsi"/>
          <w:sz w:val="24"/>
          <w:szCs w:val="24"/>
        </w:rPr>
        <w:t>morning/</w:t>
      </w:r>
      <w:r w:rsidRPr="00347EC7">
        <w:rPr>
          <w:rFonts w:cstheme="minorHAnsi"/>
          <w:sz w:val="24"/>
          <w:szCs w:val="24"/>
        </w:rPr>
        <w:t xml:space="preserve">afternoon, </w:t>
      </w:r>
      <w:r w:rsidR="002B7FDA">
        <w:rPr>
          <w:rFonts w:cstheme="minorHAnsi"/>
          <w:sz w:val="24"/>
          <w:szCs w:val="24"/>
        </w:rPr>
        <w:t xml:space="preserve">[Name of </w:t>
      </w:r>
      <w:r w:rsidR="0039296D">
        <w:rPr>
          <w:rFonts w:cstheme="minorHAnsi"/>
          <w:sz w:val="24"/>
          <w:szCs w:val="24"/>
        </w:rPr>
        <w:t xml:space="preserve">the Committee Chairperson] </w:t>
      </w:r>
      <w:r w:rsidRPr="00347EC7">
        <w:rPr>
          <w:rFonts w:cstheme="minorHAnsi"/>
          <w:sz w:val="24"/>
          <w:szCs w:val="24"/>
        </w:rPr>
        <w:t xml:space="preserve">and members of the </w:t>
      </w:r>
      <w:r w:rsidR="0039296D">
        <w:rPr>
          <w:rFonts w:cstheme="minorHAnsi"/>
          <w:sz w:val="24"/>
          <w:szCs w:val="24"/>
        </w:rPr>
        <w:t xml:space="preserve">[Name of the </w:t>
      </w:r>
      <w:r w:rsidRPr="00347EC7">
        <w:rPr>
          <w:rFonts w:cstheme="minorHAnsi"/>
          <w:sz w:val="24"/>
          <w:szCs w:val="24"/>
        </w:rPr>
        <w:t>Committee</w:t>
      </w:r>
      <w:r w:rsidR="0039296D">
        <w:rPr>
          <w:rFonts w:cstheme="minorHAnsi"/>
          <w:sz w:val="24"/>
          <w:szCs w:val="24"/>
        </w:rPr>
        <w:t xml:space="preserve">]. </w:t>
      </w:r>
      <w:r w:rsidRPr="00347EC7">
        <w:rPr>
          <w:rFonts w:cstheme="minorHAnsi"/>
          <w:sz w:val="24"/>
          <w:szCs w:val="24"/>
        </w:rPr>
        <w:t xml:space="preserve">My name is </w:t>
      </w:r>
      <w:r w:rsidR="0039296D">
        <w:rPr>
          <w:rFonts w:cstheme="minorHAnsi"/>
          <w:sz w:val="24"/>
          <w:szCs w:val="24"/>
        </w:rPr>
        <w:t>[Your name]</w:t>
      </w:r>
      <w:r w:rsidR="008B7EB7">
        <w:rPr>
          <w:rFonts w:cstheme="minorHAnsi"/>
          <w:sz w:val="24"/>
          <w:szCs w:val="24"/>
        </w:rPr>
        <w:t>,</w:t>
      </w:r>
      <w:r w:rsidRPr="00347EC7">
        <w:rPr>
          <w:rFonts w:cstheme="minorHAnsi"/>
          <w:sz w:val="24"/>
          <w:szCs w:val="24"/>
        </w:rPr>
        <w:t xml:space="preserve"> and I</w:t>
      </w:r>
      <w:r w:rsidR="00785AC6">
        <w:rPr>
          <w:rFonts w:cstheme="minorHAnsi"/>
          <w:sz w:val="24"/>
          <w:szCs w:val="24"/>
        </w:rPr>
        <w:t xml:space="preserve"> am here to</w:t>
      </w:r>
      <w:r w:rsidR="00C91C67">
        <w:rPr>
          <w:rFonts w:cstheme="minorHAnsi"/>
          <w:sz w:val="24"/>
          <w:szCs w:val="24"/>
        </w:rPr>
        <w:t xml:space="preserve"> testify about [Name of the </w:t>
      </w:r>
      <w:r w:rsidR="00A314BB">
        <w:rPr>
          <w:rFonts w:cstheme="minorHAnsi"/>
          <w:sz w:val="24"/>
          <w:szCs w:val="24"/>
        </w:rPr>
        <w:t>a</w:t>
      </w:r>
      <w:r w:rsidR="00C91C67">
        <w:rPr>
          <w:rFonts w:cstheme="minorHAnsi"/>
          <w:sz w:val="24"/>
          <w:szCs w:val="24"/>
        </w:rPr>
        <w:t>gency you’re testifying about]</w:t>
      </w:r>
      <w:r w:rsidR="008B7EB7">
        <w:rPr>
          <w:rFonts w:cstheme="minorHAnsi"/>
          <w:sz w:val="24"/>
          <w:szCs w:val="24"/>
        </w:rPr>
        <w:t>.</w:t>
      </w:r>
    </w:p>
    <w:p w14:paraId="38914DFC" w14:textId="77777777" w:rsidR="00535CCD" w:rsidRDefault="00535CCD" w:rsidP="007E1A29">
      <w:pPr>
        <w:rPr>
          <w:rFonts w:cstheme="minorHAnsi"/>
          <w:sz w:val="24"/>
          <w:szCs w:val="24"/>
        </w:rPr>
      </w:pPr>
    </w:p>
    <w:p w14:paraId="6B37CD77" w14:textId="0EF22726" w:rsidR="00FB0240" w:rsidRDefault="00FB0240" w:rsidP="007E1A29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[Introduce yourself and why you care about the </w:t>
      </w:r>
      <w:r w:rsidR="00A314BB">
        <w:rPr>
          <w:rFonts w:cstheme="minorHAnsi"/>
          <w:sz w:val="24"/>
          <w:szCs w:val="24"/>
        </w:rPr>
        <w:t>a</w:t>
      </w:r>
      <w:r>
        <w:rPr>
          <w:rFonts w:cstheme="minorHAnsi"/>
          <w:sz w:val="24"/>
          <w:szCs w:val="24"/>
        </w:rPr>
        <w:t xml:space="preserve">gency or issue. You </w:t>
      </w:r>
      <w:r w:rsidR="007143DD">
        <w:rPr>
          <w:rFonts w:cstheme="minorHAnsi"/>
          <w:sz w:val="24"/>
          <w:szCs w:val="24"/>
        </w:rPr>
        <w:t xml:space="preserve">can share things about where you live, identities that are important to you (like disability, race, gender, etc.), </w:t>
      </w:r>
      <w:r w:rsidR="00056E0D">
        <w:rPr>
          <w:rFonts w:cstheme="minorHAnsi"/>
          <w:sz w:val="24"/>
          <w:szCs w:val="24"/>
        </w:rPr>
        <w:t xml:space="preserve">your work, </w:t>
      </w:r>
      <w:r w:rsidR="006618AC">
        <w:rPr>
          <w:rFonts w:cstheme="minorHAnsi"/>
          <w:sz w:val="24"/>
          <w:szCs w:val="24"/>
        </w:rPr>
        <w:t>and any other connection you have to the issue.]</w:t>
      </w:r>
    </w:p>
    <w:p w14:paraId="2042C217" w14:textId="77777777" w:rsidR="00535CCD" w:rsidRDefault="00535CCD" w:rsidP="007E1A29">
      <w:pPr>
        <w:rPr>
          <w:rFonts w:cstheme="minorHAnsi"/>
          <w:sz w:val="24"/>
          <w:szCs w:val="24"/>
        </w:rPr>
      </w:pPr>
    </w:p>
    <w:p w14:paraId="5C1E9E39" w14:textId="3938A9D7" w:rsidR="00E55D3C" w:rsidRDefault="00E95151" w:rsidP="007E1A29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[Tell your story! </w:t>
      </w:r>
      <w:r w:rsidR="00FA1822">
        <w:rPr>
          <w:rFonts w:cstheme="minorHAnsi"/>
          <w:sz w:val="24"/>
          <w:szCs w:val="24"/>
        </w:rPr>
        <w:t xml:space="preserve">What is going on in your life? </w:t>
      </w:r>
      <w:r w:rsidR="00A7731D">
        <w:rPr>
          <w:rFonts w:cstheme="minorHAnsi"/>
          <w:sz w:val="24"/>
          <w:szCs w:val="24"/>
        </w:rPr>
        <w:t>What life experiences are important to you?</w:t>
      </w:r>
      <w:r w:rsidR="00A7731D">
        <w:rPr>
          <w:rFonts w:cstheme="minorHAnsi"/>
          <w:sz w:val="24"/>
          <w:szCs w:val="24"/>
        </w:rPr>
        <w:t xml:space="preserve"> </w:t>
      </w:r>
      <w:r>
        <w:rPr>
          <w:rFonts w:cstheme="minorHAnsi"/>
          <w:sz w:val="24"/>
          <w:szCs w:val="24"/>
        </w:rPr>
        <w:t>How</w:t>
      </w:r>
      <w:r w:rsidR="0032011B">
        <w:rPr>
          <w:rFonts w:cstheme="minorHAnsi"/>
          <w:sz w:val="24"/>
          <w:szCs w:val="24"/>
        </w:rPr>
        <w:t xml:space="preserve"> </w:t>
      </w:r>
      <w:r>
        <w:rPr>
          <w:rFonts w:cstheme="minorHAnsi"/>
          <w:sz w:val="24"/>
          <w:szCs w:val="24"/>
        </w:rPr>
        <w:t xml:space="preserve">do you interact </w:t>
      </w:r>
      <w:r w:rsidR="001478F4">
        <w:rPr>
          <w:rFonts w:cstheme="minorHAnsi"/>
          <w:sz w:val="24"/>
          <w:szCs w:val="24"/>
        </w:rPr>
        <w:t xml:space="preserve">with the agency? What </w:t>
      </w:r>
      <w:r w:rsidR="00A7731D">
        <w:rPr>
          <w:rFonts w:cstheme="minorHAnsi"/>
          <w:sz w:val="24"/>
          <w:szCs w:val="24"/>
        </w:rPr>
        <w:t>does the agency do for you</w:t>
      </w:r>
      <w:r w:rsidR="001478F4">
        <w:rPr>
          <w:rFonts w:cstheme="minorHAnsi"/>
          <w:sz w:val="24"/>
          <w:szCs w:val="24"/>
        </w:rPr>
        <w:t>?</w:t>
      </w:r>
      <w:r w:rsidR="00A7731D">
        <w:rPr>
          <w:rFonts w:cstheme="minorHAnsi"/>
          <w:sz w:val="24"/>
          <w:szCs w:val="24"/>
        </w:rPr>
        <w:t>]</w:t>
      </w:r>
    </w:p>
    <w:p w14:paraId="34BE96ED" w14:textId="77777777" w:rsidR="00535CCD" w:rsidRDefault="00535CCD" w:rsidP="007E1A29">
      <w:pPr>
        <w:rPr>
          <w:rFonts w:cstheme="minorHAnsi"/>
          <w:sz w:val="24"/>
          <w:szCs w:val="24"/>
        </w:rPr>
      </w:pPr>
    </w:p>
    <w:p w14:paraId="553B87E3" w14:textId="67B02CAB" w:rsidR="00E95151" w:rsidRDefault="00E55D3C" w:rsidP="007E1A29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[</w:t>
      </w:r>
      <w:r w:rsidR="00A314BB">
        <w:rPr>
          <w:rFonts w:cstheme="minorHAnsi"/>
          <w:sz w:val="24"/>
          <w:szCs w:val="24"/>
        </w:rPr>
        <w:t xml:space="preserve">Say what you want to change. </w:t>
      </w:r>
      <w:r w:rsidR="001478F4">
        <w:rPr>
          <w:rFonts w:cstheme="minorHAnsi"/>
          <w:sz w:val="24"/>
          <w:szCs w:val="24"/>
        </w:rPr>
        <w:t>What ha</w:t>
      </w:r>
      <w:r w:rsidR="00A314BB">
        <w:rPr>
          <w:rFonts w:cstheme="minorHAnsi"/>
          <w:sz w:val="24"/>
          <w:szCs w:val="24"/>
        </w:rPr>
        <w:t>s the agency</w:t>
      </w:r>
      <w:r w:rsidR="001478F4">
        <w:rPr>
          <w:rFonts w:cstheme="minorHAnsi"/>
          <w:sz w:val="24"/>
          <w:szCs w:val="24"/>
        </w:rPr>
        <w:t xml:space="preserve"> done well? What have they not done well?</w:t>
      </w:r>
      <w:r w:rsidR="007C5AD2">
        <w:rPr>
          <w:rFonts w:cstheme="minorHAnsi"/>
          <w:sz w:val="24"/>
          <w:szCs w:val="24"/>
        </w:rPr>
        <w:t xml:space="preserve"> What do you wish they would do?]</w:t>
      </w:r>
    </w:p>
    <w:p w14:paraId="30F5633E" w14:textId="77777777" w:rsidR="00535CCD" w:rsidRDefault="00535CCD" w:rsidP="007E1A29">
      <w:pPr>
        <w:rPr>
          <w:rFonts w:cstheme="minorHAnsi"/>
          <w:sz w:val="24"/>
          <w:szCs w:val="24"/>
        </w:rPr>
      </w:pPr>
    </w:p>
    <w:p w14:paraId="3598C474" w14:textId="48B40B62" w:rsidR="00691248" w:rsidRDefault="00492CE8" w:rsidP="007E1A29">
      <w:pPr>
        <w:rPr>
          <w:sz w:val="24"/>
          <w:szCs w:val="24"/>
        </w:rPr>
      </w:pPr>
      <w:r w:rsidRPr="00347EC7">
        <w:rPr>
          <w:sz w:val="24"/>
          <w:szCs w:val="24"/>
        </w:rPr>
        <w:t xml:space="preserve">Thank </w:t>
      </w:r>
      <w:r w:rsidR="00CE39F4" w:rsidRPr="00347EC7">
        <w:rPr>
          <w:sz w:val="24"/>
          <w:szCs w:val="24"/>
        </w:rPr>
        <w:t xml:space="preserve">you, </w:t>
      </w:r>
      <w:r w:rsidR="00E75D57">
        <w:rPr>
          <w:sz w:val="24"/>
          <w:szCs w:val="24"/>
        </w:rPr>
        <w:t>[Name of Committee Chairperson]</w:t>
      </w:r>
      <w:r w:rsidR="00CE39F4" w:rsidRPr="00347EC7">
        <w:rPr>
          <w:sz w:val="24"/>
          <w:szCs w:val="24"/>
        </w:rPr>
        <w:t>,</w:t>
      </w:r>
      <w:r w:rsidRPr="00347EC7">
        <w:rPr>
          <w:sz w:val="24"/>
          <w:szCs w:val="24"/>
        </w:rPr>
        <w:t xml:space="preserve"> </w:t>
      </w:r>
      <w:r w:rsidR="00C02937">
        <w:rPr>
          <w:sz w:val="24"/>
          <w:szCs w:val="24"/>
        </w:rPr>
        <w:t xml:space="preserve">for the opportunity to speak today, and I look forward </w:t>
      </w:r>
      <w:r w:rsidR="0059730B">
        <w:rPr>
          <w:sz w:val="24"/>
          <w:szCs w:val="24"/>
        </w:rPr>
        <w:t xml:space="preserve">to </w:t>
      </w:r>
      <w:r w:rsidR="00691248" w:rsidRPr="00347EC7">
        <w:rPr>
          <w:sz w:val="24"/>
          <w:szCs w:val="24"/>
        </w:rPr>
        <w:t>answer</w:t>
      </w:r>
      <w:r w:rsidR="0059730B">
        <w:rPr>
          <w:sz w:val="24"/>
          <w:szCs w:val="24"/>
        </w:rPr>
        <w:t>ing</w:t>
      </w:r>
      <w:r w:rsidR="00691248" w:rsidRPr="00347EC7">
        <w:rPr>
          <w:sz w:val="24"/>
          <w:szCs w:val="24"/>
        </w:rPr>
        <w:t xml:space="preserve"> any questions</w:t>
      </w:r>
      <w:r w:rsidR="00C25B51">
        <w:rPr>
          <w:sz w:val="24"/>
          <w:szCs w:val="24"/>
        </w:rPr>
        <w:t>.</w:t>
      </w:r>
    </w:p>
    <w:p w14:paraId="590CE827" w14:textId="77777777" w:rsidR="00984061" w:rsidRDefault="00984061" w:rsidP="007E1A29">
      <w:pPr>
        <w:rPr>
          <w:sz w:val="24"/>
          <w:szCs w:val="24"/>
        </w:rPr>
      </w:pPr>
    </w:p>
    <w:p w14:paraId="4196F16F" w14:textId="35C1F58C" w:rsidR="00984061" w:rsidRPr="00347EC7" w:rsidRDefault="00984061" w:rsidP="007E1A29">
      <w:pPr>
        <w:rPr>
          <w:sz w:val="24"/>
          <w:szCs w:val="24"/>
        </w:rPr>
      </w:pPr>
      <w:r>
        <w:rPr>
          <w:sz w:val="24"/>
          <w:szCs w:val="24"/>
        </w:rPr>
        <w:t>[Include your contact information if you’re comfortable.]</w:t>
      </w:r>
    </w:p>
    <w:sectPr w:rsidR="00984061" w:rsidRPr="00347EC7" w:rsidSect="003B063C">
      <w:head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833149" w14:textId="77777777" w:rsidR="0069017F" w:rsidRDefault="0069017F" w:rsidP="0069017F">
      <w:pPr>
        <w:spacing w:after="0" w:line="240" w:lineRule="auto"/>
      </w:pPr>
      <w:r>
        <w:separator/>
      </w:r>
    </w:p>
  </w:endnote>
  <w:endnote w:type="continuationSeparator" w:id="0">
    <w:p w14:paraId="192C86B4" w14:textId="77777777" w:rsidR="0069017F" w:rsidRDefault="0069017F" w:rsidP="0069017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C3A32F" w14:textId="77777777" w:rsidR="0069017F" w:rsidRDefault="0069017F" w:rsidP="0069017F">
      <w:pPr>
        <w:spacing w:after="0" w:line="240" w:lineRule="auto"/>
      </w:pPr>
      <w:r>
        <w:separator/>
      </w:r>
    </w:p>
  </w:footnote>
  <w:footnote w:type="continuationSeparator" w:id="0">
    <w:p w14:paraId="31823DFE" w14:textId="77777777" w:rsidR="0069017F" w:rsidRDefault="0069017F" w:rsidP="0069017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88D3EE" w14:textId="2406F1C1" w:rsidR="00CB314E" w:rsidRDefault="00CB314E" w:rsidP="00CB314E">
    <w:pPr>
      <w:pStyle w:val="Header"/>
      <w:jc w:val="center"/>
    </w:pPr>
    <w:r>
      <w:t>Use your organization’s letterhead, if applicable.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0sjQ1MTcxsrAwtjRV0lEKTi0uzszPAykwqQUAoP6qSSwAAAA="/>
  </w:docVars>
  <w:rsids>
    <w:rsidRoot w:val="00D468EC"/>
    <w:rsid w:val="00036F08"/>
    <w:rsid w:val="00055D0E"/>
    <w:rsid w:val="00056E0D"/>
    <w:rsid w:val="00127A3D"/>
    <w:rsid w:val="001478F4"/>
    <w:rsid w:val="00192FE3"/>
    <w:rsid w:val="001B15C9"/>
    <w:rsid w:val="001C6742"/>
    <w:rsid w:val="001D3FCD"/>
    <w:rsid w:val="001E40BC"/>
    <w:rsid w:val="001F0876"/>
    <w:rsid w:val="001F6FDC"/>
    <w:rsid w:val="00217400"/>
    <w:rsid w:val="0022592D"/>
    <w:rsid w:val="0028116A"/>
    <w:rsid w:val="00282F63"/>
    <w:rsid w:val="002B7FDA"/>
    <w:rsid w:val="002F5B09"/>
    <w:rsid w:val="0030142B"/>
    <w:rsid w:val="00303C0F"/>
    <w:rsid w:val="00304422"/>
    <w:rsid w:val="0032011B"/>
    <w:rsid w:val="003274D1"/>
    <w:rsid w:val="00347EC7"/>
    <w:rsid w:val="00361B8F"/>
    <w:rsid w:val="00373B7F"/>
    <w:rsid w:val="003865FA"/>
    <w:rsid w:val="0039296D"/>
    <w:rsid w:val="00393C1B"/>
    <w:rsid w:val="003B063C"/>
    <w:rsid w:val="003C3FB4"/>
    <w:rsid w:val="003E04BF"/>
    <w:rsid w:val="0040411E"/>
    <w:rsid w:val="00406013"/>
    <w:rsid w:val="00417422"/>
    <w:rsid w:val="00431870"/>
    <w:rsid w:val="00432589"/>
    <w:rsid w:val="004436A8"/>
    <w:rsid w:val="0044477A"/>
    <w:rsid w:val="0047701F"/>
    <w:rsid w:val="00492CE8"/>
    <w:rsid w:val="00493E25"/>
    <w:rsid w:val="004B3BDD"/>
    <w:rsid w:val="004B538D"/>
    <w:rsid w:val="004B6577"/>
    <w:rsid w:val="00510974"/>
    <w:rsid w:val="00531C5F"/>
    <w:rsid w:val="00535CCD"/>
    <w:rsid w:val="00537388"/>
    <w:rsid w:val="0056372B"/>
    <w:rsid w:val="00572682"/>
    <w:rsid w:val="00572788"/>
    <w:rsid w:val="0059730B"/>
    <w:rsid w:val="005A0707"/>
    <w:rsid w:val="005A2472"/>
    <w:rsid w:val="005A799C"/>
    <w:rsid w:val="005C23F6"/>
    <w:rsid w:val="005D0358"/>
    <w:rsid w:val="005E1AE1"/>
    <w:rsid w:val="005F3B38"/>
    <w:rsid w:val="005F5704"/>
    <w:rsid w:val="00610D6B"/>
    <w:rsid w:val="006336FF"/>
    <w:rsid w:val="00655CF3"/>
    <w:rsid w:val="006618AC"/>
    <w:rsid w:val="006663D0"/>
    <w:rsid w:val="00683BAF"/>
    <w:rsid w:val="0069017F"/>
    <w:rsid w:val="00691248"/>
    <w:rsid w:val="006B04E5"/>
    <w:rsid w:val="006D737D"/>
    <w:rsid w:val="00705AE2"/>
    <w:rsid w:val="007078A5"/>
    <w:rsid w:val="007143DD"/>
    <w:rsid w:val="00720262"/>
    <w:rsid w:val="007266A9"/>
    <w:rsid w:val="00751895"/>
    <w:rsid w:val="00773C35"/>
    <w:rsid w:val="007819FE"/>
    <w:rsid w:val="00785AC6"/>
    <w:rsid w:val="007C5AD2"/>
    <w:rsid w:val="007D56A4"/>
    <w:rsid w:val="007E1A29"/>
    <w:rsid w:val="007E77D7"/>
    <w:rsid w:val="00822072"/>
    <w:rsid w:val="00822D0D"/>
    <w:rsid w:val="00856485"/>
    <w:rsid w:val="00874DB0"/>
    <w:rsid w:val="00894E7A"/>
    <w:rsid w:val="008A09A7"/>
    <w:rsid w:val="008B3710"/>
    <w:rsid w:val="008B7EB0"/>
    <w:rsid w:val="008B7EB7"/>
    <w:rsid w:val="008E25A8"/>
    <w:rsid w:val="0090600D"/>
    <w:rsid w:val="00906B90"/>
    <w:rsid w:val="00940259"/>
    <w:rsid w:val="00942198"/>
    <w:rsid w:val="0097475A"/>
    <w:rsid w:val="00977581"/>
    <w:rsid w:val="00984061"/>
    <w:rsid w:val="009C240C"/>
    <w:rsid w:val="009D3A94"/>
    <w:rsid w:val="009D6212"/>
    <w:rsid w:val="009E0326"/>
    <w:rsid w:val="009E1A73"/>
    <w:rsid w:val="00A05CEB"/>
    <w:rsid w:val="00A314BB"/>
    <w:rsid w:val="00A41FAC"/>
    <w:rsid w:val="00A57541"/>
    <w:rsid w:val="00A7731D"/>
    <w:rsid w:val="00A837E8"/>
    <w:rsid w:val="00AA4CA7"/>
    <w:rsid w:val="00AA52E7"/>
    <w:rsid w:val="00AA5F2E"/>
    <w:rsid w:val="00AD3FB2"/>
    <w:rsid w:val="00AF7C7B"/>
    <w:rsid w:val="00B039E4"/>
    <w:rsid w:val="00B07CD7"/>
    <w:rsid w:val="00B12E4E"/>
    <w:rsid w:val="00B46E3C"/>
    <w:rsid w:val="00B57F7F"/>
    <w:rsid w:val="00B721E4"/>
    <w:rsid w:val="00BA6206"/>
    <w:rsid w:val="00BD5BD4"/>
    <w:rsid w:val="00BF1CE4"/>
    <w:rsid w:val="00C02937"/>
    <w:rsid w:val="00C25B51"/>
    <w:rsid w:val="00C513C7"/>
    <w:rsid w:val="00C5153C"/>
    <w:rsid w:val="00C54C9D"/>
    <w:rsid w:val="00C646B2"/>
    <w:rsid w:val="00C91C67"/>
    <w:rsid w:val="00C923B4"/>
    <w:rsid w:val="00CB314E"/>
    <w:rsid w:val="00CB6691"/>
    <w:rsid w:val="00CE39F4"/>
    <w:rsid w:val="00D104FE"/>
    <w:rsid w:val="00D2287C"/>
    <w:rsid w:val="00D468EC"/>
    <w:rsid w:val="00D607AE"/>
    <w:rsid w:val="00D608F5"/>
    <w:rsid w:val="00D70E91"/>
    <w:rsid w:val="00DF5E76"/>
    <w:rsid w:val="00DF7AA8"/>
    <w:rsid w:val="00E47D92"/>
    <w:rsid w:val="00E55D3C"/>
    <w:rsid w:val="00E64DF6"/>
    <w:rsid w:val="00E75D57"/>
    <w:rsid w:val="00E86E82"/>
    <w:rsid w:val="00E90A09"/>
    <w:rsid w:val="00E95151"/>
    <w:rsid w:val="00EB07B1"/>
    <w:rsid w:val="00EB4982"/>
    <w:rsid w:val="00ED6359"/>
    <w:rsid w:val="00F126D6"/>
    <w:rsid w:val="00F419F3"/>
    <w:rsid w:val="00F4650F"/>
    <w:rsid w:val="00F86C9E"/>
    <w:rsid w:val="00F973BD"/>
    <w:rsid w:val="00FA1822"/>
    <w:rsid w:val="00FA1B3D"/>
    <w:rsid w:val="00FB0240"/>
    <w:rsid w:val="00FB6334"/>
    <w:rsid w:val="00FC02F7"/>
    <w:rsid w:val="00FC6984"/>
    <w:rsid w:val="00FD2E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;"/>
  <w14:docId w14:val="3598C46A"/>
  <w15:docId w15:val="{A19A7D20-3BA3-4C9D-BB30-92862E430C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77581"/>
    <w:pPr>
      <w:tabs>
        <w:tab w:val="center" w:pos="4680"/>
        <w:tab w:val="right" w:pos="9360"/>
      </w:tabs>
      <w:spacing w:after="0" w:line="240" w:lineRule="auto"/>
    </w:pPr>
    <w:rPr>
      <w:sz w:val="24"/>
      <w:szCs w:val="24"/>
    </w:rPr>
  </w:style>
  <w:style w:type="character" w:customStyle="1" w:styleId="HeaderChar">
    <w:name w:val="Header Char"/>
    <w:basedOn w:val="DefaultParagraphFont"/>
    <w:link w:val="Header"/>
    <w:uiPriority w:val="99"/>
    <w:rsid w:val="00977581"/>
    <w:rPr>
      <w:sz w:val="24"/>
      <w:szCs w:val="24"/>
    </w:rPr>
  </w:style>
  <w:style w:type="paragraph" w:styleId="NoSpacing">
    <w:name w:val="No Spacing"/>
    <w:uiPriority w:val="1"/>
    <w:qFormat/>
    <w:rsid w:val="00347EC7"/>
    <w:pPr>
      <w:spacing w:after="0" w:line="240" w:lineRule="auto"/>
    </w:pPr>
  </w:style>
  <w:style w:type="paragraph" w:styleId="Footer">
    <w:name w:val="footer"/>
    <w:basedOn w:val="Normal"/>
    <w:link w:val="FooterChar"/>
    <w:uiPriority w:val="99"/>
    <w:unhideWhenUsed/>
    <w:rsid w:val="0069017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9017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e40c97b2-fbb0-44cb-b8dd-3f758eca414f">
      <UserInfo>
        <DisplayName/>
        <AccountId xsi:nil="true"/>
        <AccountType/>
      </UserInfo>
    </SharedWithUsers>
    <MediaLengthInSeconds xmlns="c6cf7551-8a9f-4b4c-a9a9-ddf2870967bc" xsi:nil="true"/>
    <TaxCatchAll xmlns="e40c97b2-fbb0-44cb-b8dd-3f758eca414f" xsi:nil="true"/>
    <lcf76f155ced4ddcb4097134ff3c332f xmlns="c6cf7551-8a9f-4b4c-a9a9-ddf2870967bc">
      <Terms xmlns="http://schemas.microsoft.com/office/infopath/2007/PartnerControls"/>
    </lcf76f155ced4ddcb4097134ff3c332f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708222BDA10F4442B8369A6149314FF7" ma:contentTypeVersion="16" ma:contentTypeDescription="Crear nuevo documento." ma:contentTypeScope="" ma:versionID="179d8a7a290efe560d258b5aa3d82444">
  <xsd:schema xmlns:xsd="http://www.w3.org/2001/XMLSchema" xmlns:xs="http://www.w3.org/2001/XMLSchema" xmlns:p="http://schemas.microsoft.com/office/2006/metadata/properties" xmlns:ns2="c6cf7551-8a9f-4b4c-a9a9-ddf2870967bc" xmlns:ns3="e40c97b2-fbb0-44cb-b8dd-3f758eca414f" targetNamespace="http://schemas.microsoft.com/office/2006/metadata/properties" ma:root="true" ma:fieldsID="89780f4356e7bb28a0a972e2ffe4b9ae" ns2:_="" ns3:_="">
    <xsd:import namespace="c6cf7551-8a9f-4b4c-a9a9-ddf2870967bc"/>
    <xsd:import namespace="e40c97b2-fbb0-44cb-b8dd-3f758eca414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6cf7551-8a9f-4b4c-a9a9-ddf2870967b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0" nillable="true" ma:taxonomy="true" ma:internalName="lcf76f155ced4ddcb4097134ff3c332f" ma:taxonomyFieldName="MediaServiceImageTags" ma:displayName="Etiquetas de imagen" ma:readOnly="false" ma:fieldId="{5cf76f15-5ced-4ddc-b409-7134ff3c332f}" ma:taxonomyMulti="true" ma:sspId="b3549e45-1cf5-44e0-acae-db85769a369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2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40c97b2-fbb0-44cb-b8dd-3f758eca414f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Compartid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Detalles de uso compartido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cd916472-8c94-4692-aaae-2e4c45661692}" ma:internalName="TaxCatchAll" ma:showField="CatchAllData" ma:web="e40c97b2-fbb0-44cb-b8dd-3f758eca414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EC666A9-D7FB-4388-A2D8-2236C171B479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843AE542-0C3A-4E60-9CC1-95A4E345683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74DF2DD-19AE-4578-BB01-CFADF56D89C8}">
  <ds:schemaRefs>
    <ds:schemaRef ds:uri="http://schemas.microsoft.com/office/2006/metadata/properties"/>
    <ds:schemaRef ds:uri="http://schemas.microsoft.com/office/infopath/2007/PartnerControls"/>
    <ds:schemaRef ds:uri="e40c97b2-fbb0-44cb-b8dd-3f758eca414f"/>
    <ds:schemaRef ds:uri="c6cf7551-8a9f-4b4c-a9a9-ddf2870967bc"/>
  </ds:schemaRefs>
</ds:datastoreItem>
</file>

<file path=customXml/itemProps4.xml><?xml version="1.0" encoding="utf-8"?>
<ds:datastoreItem xmlns:ds="http://schemas.openxmlformats.org/officeDocument/2006/customXml" ds:itemID="{8106E426-D17D-4AFE-8185-73A36EF16BB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6cf7551-8a9f-4b4c-a9a9-ddf2870967bc"/>
    <ds:schemaRef ds:uri="e40c97b2-fbb0-44cb-b8dd-3f758eca414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1</Pages>
  <Words>199</Words>
  <Characters>992</Characters>
  <Application>Microsoft Office Word</Application>
  <DocSecurity>0</DocSecurity>
  <Lines>2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C Government</Company>
  <LinksUpToDate>false</LinksUpToDate>
  <CharactersWithSpaces>11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lison Whyte</dc:creator>
  <cp:lastModifiedBy>Whyte, Alison (EOM)</cp:lastModifiedBy>
  <cp:revision>30</cp:revision>
  <cp:lastPrinted>2024-03-08T17:25:00Z</cp:lastPrinted>
  <dcterms:created xsi:type="dcterms:W3CDTF">2024-03-08T17:09:00Z</dcterms:created>
  <dcterms:modified xsi:type="dcterms:W3CDTF">2024-03-08T17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08222BDA10F4442B8369A6149314FF7</vt:lpwstr>
  </property>
  <property fmtid="{D5CDD505-2E9C-101B-9397-08002B2CF9AE}" pid="3" name="ComplianceAssetId">
    <vt:lpwstr/>
  </property>
  <property fmtid="{D5CDD505-2E9C-101B-9397-08002B2CF9AE}" pid="4" name="_ExtendedDescription">
    <vt:lpwstr/>
  </property>
  <property fmtid="{D5CDD505-2E9C-101B-9397-08002B2CF9AE}" pid="5" name="TriggerFlowInfo">
    <vt:lpwstr/>
  </property>
  <property fmtid="{D5CDD505-2E9C-101B-9397-08002B2CF9AE}" pid="6" name="GrammarlyDocumentId">
    <vt:lpwstr>3f1e9bb10fe9a2f3ce7db53ea47b98b705c1a016b3a04ddc8325eb91d824a9cc</vt:lpwstr>
  </property>
  <property fmtid="{D5CDD505-2E9C-101B-9397-08002B2CF9AE}" pid="7" name="MediaServiceImageTags">
    <vt:lpwstr/>
  </property>
</Properties>
</file>